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CC79D" w14:textId="2E54A296" w:rsidR="00EF1034" w:rsidRDefault="00EF1034" w:rsidP="00EF10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F1034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732EF3C3" w14:textId="0F286F5B" w:rsidR="00EF1034" w:rsidRDefault="00F97AE1" w:rsidP="00F97AE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generate an attendance sheet for a particular month by inputting the year and the month</w:t>
      </w:r>
      <w:r w:rsidR="00FB6B1C">
        <w:rPr>
          <w:rFonts w:ascii="Times New Roman" w:hAnsi="Times New Roman" w:cs="Times New Roman"/>
          <w:sz w:val="24"/>
          <w:szCs w:val="24"/>
        </w:rPr>
        <w:t>.</w:t>
      </w:r>
    </w:p>
    <w:p w14:paraId="07E81EA6" w14:textId="2E5A2B03" w:rsidR="00F97AE1" w:rsidRDefault="00F97AE1" w:rsidP="00F97AE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generate an attendance sheet for a particular individual for a specific range of dates.</w:t>
      </w:r>
    </w:p>
    <w:p w14:paraId="5430EB07" w14:textId="73B55CAF" w:rsidR="00FB6B1C" w:rsidRDefault="00FB6B1C" w:rsidP="00FB6B1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FB18A0E" w14:textId="77777777" w:rsidR="00FB6B1C" w:rsidRDefault="00FB6B1C" w:rsidP="00FB6B1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919B63B" w14:textId="77777777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58839A1" w14:textId="1D44C0D7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Scope:</w:t>
      </w:r>
      <w:r>
        <w:rPr>
          <w:rFonts w:ascii="Times New Roman" w:hAnsi="Times New Roman" w:cs="Times New Roman"/>
          <w:sz w:val="24"/>
          <w:szCs w:val="24"/>
        </w:rPr>
        <w:t xml:space="preserve"> Applicable for data stored in Twinkle Database.</w:t>
      </w:r>
    </w:p>
    <w:p w14:paraId="71A6C1B8" w14:textId="77777777" w:rsidR="00FB6B1C" w:rsidRPr="00FB6B1C" w:rsidRDefault="00FB6B1C" w:rsidP="00FB6B1C">
      <w:pPr>
        <w:rPr>
          <w:rFonts w:ascii="Times New Roman" w:hAnsi="Times New Roman" w:cs="Times New Roman"/>
          <w:sz w:val="24"/>
          <w:szCs w:val="24"/>
        </w:rPr>
      </w:pPr>
    </w:p>
    <w:p w14:paraId="3DEDF840" w14:textId="77777777" w:rsidR="00F97AE1" w:rsidRDefault="00F97AE1" w:rsidP="00F97AE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BDA77DC" w14:textId="77777777" w:rsidR="00FB6B1C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he folder where the program resides and how to execute them from the start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D09C63" w14:textId="17350678" w:rsidR="00F97AE1" w:rsidRDefault="00F97AE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Local </w:t>
      </w:r>
      <w:proofErr w:type="gramStart"/>
      <w:r>
        <w:rPr>
          <w:rFonts w:ascii="Times New Roman" w:hAnsi="Times New Roman" w:cs="Times New Roman"/>
          <w:sz w:val="24"/>
          <w:szCs w:val="24"/>
        </w:rPr>
        <w:t>Serve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0.32.26.20) </w:t>
      </w:r>
    </w:p>
    <w:p w14:paraId="0ABE73F9" w14:textId="6DEA4CC1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ocation:</w:t>
      </w:r>
      <w:r>
        <w:rPr>
          <w:rFonts w:ascii="Times New Roman" w:hAnsi="Times New Roman" w:cs="Times New Roman"/>
          <w:sz w:val="24"/>
          <w:szCs w:val="24"/>
        </w:rPr>
        <w:t xml:space="preserve"> 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UDP</w:t>
      </w:r>
      <w:proofErr w:type="spellEnd"/>
      <w:r>
        <w:rPr>
          <w:rFonts w:ascii="Times New Roman" w:hAnsi="Times New Roman" w:cs="Times New Roman"/>
          <w:sz w:val="24"/>
          <w:szCs w:val="24"/>
        </w:rPr>
        <w:t>/Multiuser</w:t>
      </w:r>
    </w:p>
    <w:p w14:paraId="508F7416" w14:textId="460B643D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file:</w:t>
      </w:r>
      <w:r>
        <w:rPr>
          <w:rFonts w:ascii="Times New Roman" w:hAnsi="Times New Roman" w:cs="Times New Roman"/>
          <w:sz w:val="24"/>
          <w:szCs w:val="24"/>
        </w:rPr>
        <w:t xml:space="preserve"> Data_Display_DB.py</w:t>
      </w:r>
    </w:p>
    <w:p w14:paraId="26189727" w14:textId="3408BFD3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endent file:</w:t>
      </w:r>
      <w:r>
        <w:rPr>
          <w:rFonts w:ascii="Times New Roman" w:hAnsi="Times New Roman" w:cs="Times New Roman"/>
          <w:sz w:val="24"/>
          <w:szCs w:val="24"/>
        </w:rPr>
        <w:t xml:space="preserve"> Spreadsheet.py, Spreadsheet_headers.py</w:t>
      </w:r>
    </w:p>
    <w:p w14:paraId="4EB3E05C" w14:textId="77777777" w:rsidR="00FB6B1C" w:rsidRDefault="00FB6B1C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B298C15" w14:textId="37B33ACD" w:rsidR="00F97AE1" w:rsidRDefault="00F97AE1" w:rsidP="00F97AE1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 xml:space="preserve">How to execute the program: </w:t>
      </w:r>
    </w:p>
    <w:p w14:paraId="71E3A043" w14:textId="4CAD3365" w:rsidR="00F97AE1" w:rsidRDefault="00F97AE1" w:rsidP="00F97A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 terminal.</w:t>
      </w:r>
    </w:p>
    <w:p w14:paraId="30CE0A9D" w14:textId="3EFBC905" w:rsidR="00F97AE1" w:rsidRDefault="00F97AE1" w:rsidP="00F97A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directory by typing:</w:t>
      </w:r>
    </w:p>
    <w:p w14:paraId="2B99875A" w14:textId="5C5B8C12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“cd 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UDP</w:t>
      </w:r>
      <w:proofErr w:type="spellEnd"/>
      <w:r>
        <w:rPr>
          <w:rFonts w:ascii="Times New Roman" w:hAnsi="Times New Roman" w:cs="Times New Roman"/>
          <w:sz w:val="24"/>
          <w:szCs w:val="24"/>
        </w:rPr>
        <w:t>/Multiuser”</w:t>
      </w:r>
    </w:p>
    <w:p w14:paraId="3F1984C7" w14:textId="07F532DE" w:rsidR="00F97AE1" w:rsidRDefault="00F97AE1" w:rsidP="00F97A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run the program type:</w:t>
      </w:r>
    </w:p>
    <w:p w14:paraId="64AD2DA9" w14:textId="29EC1506" w:rsid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python3 Data_Display_DB.py.”</w:t>
      </w:r>
    </w:p>
    <w:p w14:paraId="4A3C8077" w14:textId="77777777" w:rsid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FAD4308" w14:textId="4961BC4A" w:rsidR="007A2041" w:rsidRDefault="007A2041" w:rsidP="007A2041">
      <w:pPr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 w:rsidRPr="007A2041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generated Attendance sheets are stored in path:</w:t>
      </w:r>
    </w:p>
    <w:p w14:paraId="45814AE2" w14:textId="490983E0" w:rsidR="007A2041" w:rsidRPr="007A2041" w:rsidRDefault="007A2041" w:rsidP="007A2041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/home/pi/Desktop/</w:t>
      </w:r>
      <w:proofErr w:type="spellStart"/>
      <w:r>
        <w:rPr>
          <w:rFonts w:ascii="Times New Roman" w:hAnsi="Times New Roman" w:cs="Times New Roman"/>
          <w:sz w:val="24"/>
          <w:szCs w:val="24"/>
        </w:rPr>
        <w:t>Integrate_DB_UDP</w:t>
      </w:r>
      <w:proofErr w:type="spellEnd"/>
      <w:r>
        <w:rPr>
          <w:rFonts w:ascii="Times New Roman" w:hAnsi="Times New Roman" w:cs="Times New Roman"/>
          <w:sz w:val="24"/>
          <w:szCs w:val="24"/>
        </w:rPr>
        <w:t>/Multiuser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6C10E18C" w14:textId="77777777" w:rsidR="00FB6B1C" w:rsidRDefault="00FB6B1C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10F3075" w14:textId="77777777" w:rsidR="00F97AE1" w:rsidRPr="00F97AE1" w:rsidRDefault="00F97AE1" w:rsidP="00F97AE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F4BE9F" w14:textId="162AE880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uide to install the program and configure various parameters:</w:t>
      </w:r>
      <w:r>
        <w:rPr>
          <w:rFonts w:ascii="Times New Roman" w:hAnsi="Times New Roman" w:cs="Times New Roman"/>
          <w:sz w:val="24"/>
          <w:szCs w:val="24"/>
        </w:rPr>
        <w:t xml:space="preserve"> The program is a self-written script. </w:t>
      </w:r>
    </w:p>
    <w:p w14:paraId="590D9FF0" w14:textId="7F225CBA" w:rsidR="00F97AE1" w:rsidRDefault="00F97AE1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5B49B58" w14:textId="4AE44451" w:rsidR="00F97AE1" w:rsidRPr="00F97AE1" w:rsidRDefault="00F97AE1" w:rsidP="00F97AE1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arameters to be configured: </w:t>
      </w:r>
      <w:r>
        <w:rPr>
          <w:rFonts w:ascii="Times New Roman" w:hAnsi="Times New Roman" w:cs="Times New Roman"/>
          <w:sz w:val="24"/>
          <w:szCs w:val="24"/>
        </w:rPr>
        <w:t>In the folder Spreadsheet</w:t>
      </w:r>
      <w:r w:rsidR="00FB6B1C">
        <w:rPr>
          <w:rFonts w:ascii="Times New Roman" w:hAnsi="Times New Roman" w:cs="Times New Roman"/>
          <w:sz w:val="24"/>
          <w:szCs w:val="24"/>
        </w:rPr>
        <w:t>_headers</w:t>
      </w:r>
      <w:r>
        <w:rPr>
          <w:rFonts w:ascii="Times New Roman" w:hAnsi="Times New Roman" w:cs="Times New Roman"/>
          <w:sz w:val="24"/>
          <w:szCs w:val="24"/>
        </w:rPr>
        <w:t xml:space="preserve">.py, </w:t>
      </w:r>
      <w:r w:rsidR="00FB6B1C">
        <w:rPr>
          <w:rFonts w:ascii="Times New Roman" w:hAnsi="Times New Roman" w:cs="Times New Roman"/>
          <w:sz w:val="24"/>
          <w:szCs w:val="24"/>
        </w:rPr>
        <w:t>update</w:t>
      </w:r>
      <w:r>
        <w:rPr>
          <w:rFonts w:ascii="Times New Roman" w:hAnsi="Times New Roman" w:cs="Times New Roman"/>
          <w:sz w:val="24"/>
          <w:szCs w:val="24"/>
        </w:rPr>
        <w:t xml:space="preserve"> the</w:t>
      </w:r>
      <w:r w:rsidR="00FB6B1C">
        <w:rPr>
          <w:rFonts w:ascii="Times New Roman" w:hAnsi="Times New Roman" w:cs="Times New Roman"/>
          <w:sz w:val="24"/>
          <w:szCs w:val="24"/>
        </w:rPr>
        <w:t xml:space="preserve"> parameter “</w:t>
      </w:r>
      <w:r>
        <w:rPr>
          <w:rFonts w:ascii="Times New Roman" w:hAnsi="Times New Roman" w:cs="Times New Roman"/>
          <w:sz w:val="24"/>
          <w:szCs w:val="24"/>
        </w:rPr>
        <w:t>list of holidays</w:t>
      </w:r>
      <w:r w:rsidR="00FB6B1C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as per the year required.</w:t>
      </w:r>
    </w:p>
    <w:p w14:paraId="3D1EAADE" w14:textId="5C8FD178" w:rsidR="00F97AE1" w:rsidRDefault="00F97AE1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C3963D" w14:textId="4B6AD89D" w:rsidR="00FB6B1C" w:rsidRDefault="00FB6B1C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D04E16A" w14:textId="1F488C4E" w:rsidR="00FB6B1C" w:rsidRDefault="00FB6B1C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B5C49" w14:textId="29502F18" w:rsidR="00FB6B1C" w:rsidRDefault="00FB6B1C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2B65A4" w14:textId="0FE707B8" w:rsidR="00FB6B1C" w:rsidRDefault="00FB6B1C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FC7BB" w14:textId="373E1904" w:rsidR="00FB6B1C" w:rsidRDefault="00FB6B1C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4527E40" w14:textId="4BC2483F" w:rsidR="00FB6B1C" w:rsidRDefault="00FB6B1C" w:rsidP="00F97AE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86B9E48" w14:textId="36C60DED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Detailed Description with dia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7110494" w14:textId="3B50CCBD" w:rsidR="00FC0E3F" w:rsidRPr="00FC0E3F" w:rsidRDefault="00FC0E3F" w:rsidP="00FC250B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2A6F3DDE" w14:textId="666B3EB0" w:rsidR="00FB6B1C" w:rsidRDefault="00FB6B1C" w:rsidP="00FC25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running the program,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following </w:t>
      </w:r>
      <w:r w:rsidR="00FC250B">
        <w:rPr>
          <w:rFonts w:ascii="Times New Roman" w:hAnsi="Times New Roman" w:cs="Times New Roman"/>
          <w:sz w:val="24"/>
          <w:szCs w:val="24"/>
        </w:rPr>
        <w:t xml:space="preserve"> Main</w:t>
      </w:r>
      <w:proofErr w:type="gramEnd"/>
      <w:r w:rsidR="00FC250B">
        <w:rPr>
          <w:rFonts w:ascii="Times New Roman" w:hAnsi="Times New Roman" w:cs="Times New Roman"/>
          <w:sz w:val="24"/>
          <w:szCs w:val="24"/>
        </w:rPr>
        <w:t xml:space="preserve"> W</w:t>
      </w:r>
      <w:r>
        <w:rPr>
          <w:rFonts w:ascii="Times New Roman" w:hAnsi="Times New Roman" w:cs="Times New Roman"/>
          <w:sz w:val="24"/>
          <w:szCs w:val="24"/>
        </w:rPr>
        <w:t>indow pops up:</w:t>
      </w:r>
    </w:p>
    <w:p w14:paraId="5A3F5F79" w14:textId="32E260D8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AA03DB" w14:textId="77777777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DEE3B5A" w14:textId="75875594" w:rsid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AB3D1E" wp14:editId="439C1052">
            <wp:extent cx="6400800" cy="4800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B097F" w14:textId="4AD83B5B" w:rsidR="00FC250B" w:rsidRDefault="00FC250B" w:rsidP="007A2041">
      <w:pPr>
        <w:rPr>
          <w:rFonts w:ascii="Times New Roman" w:hAnsi="Times New Roman" w:cs="Times New Roman"/>
          <w:sz w:val="24"/>
          <w:szCs w:val="24"/>
        </w:rPr>
      </w:pPr>
    </w:p>
    <w:p w14:paraId="4FA83B6C" w14:textId="77777777" w:rsidR="00FC250B" w:rsidRPr="00FC0E3F" w:rsidRDefault="00FC250B" w:rsidP="00FC25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has 3 options:</w:t>
      </w:r>
    </w:p>
    <w:p w14:paraId="03FC85A4" w14:textId="77777777" w:rsidR="00FC250B" w:rsidRPr="00FC0E3F" w:rsidRDefault="00FC250B" w:rsidP="00FC250B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ew Real Time Display</w:t>
      </w:r>
    </w:p>
    <w:p w14:paraId="099F8B2B" w14:textId="77777777" w:rsidR="00FC250B" w:rsidRPr="00FC0E3F" w:rsidRDefault="00FC250B" w:rsidP="00FC250B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ry Database</w:t>
      </w:r>
    </w:p>
    <w:p w14:paraId="48AAB900" w14:textId="77777777" w:rsidR="00FC250B" w:rsidRPr="00FC0E3F" w:rsidRDefault="00FC250B" w:rsidP="00FC250B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e Attendance Sheet</w:t>
      </w:r>
    </w:p>
    <w:p w14:paraId="6469F350" w14:textId="77777777" w:rsidR="00FC250B" w:rsidRPr="007A2041" w:rsidRDefault="00FC250B" w:rsidP="007A2041">
      <w:pPr>
        <w:rPr>
          <w:rFonts w:ascii="Times New Roman" w:hAnsi="Times New Roman" w:cs="Times New Roman"/>
          <w:sz w:val="24"/>
          <w:szCs w:val="24"/>
        </w:rPr>
      </w:pPr>
    </w:p>
    <w:p w14:paraId="738AE0E4" w14:textId="05C0EB01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EA6FAE" w14:textId="77777777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FB760C" w14:textId="552AFBB8" w:rsidR="00FB6B1C" w:rsidRDefault="00FB6B1C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245208" w14:textId="172BCB82" w:rsidR="00FB6B1C" w:rsidRDefault="00FB6B1C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29C0FA" w14:textId="570CC6F3" w:rsidR="00FC250B" w:rsidRPr="00FC250B" w:rsidRDefault="00FC250B" w:rsidP="00FB6B1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FC250B">
        <w:rPr>
          <w:rFonts w:ascii="Times New Roman" w:hAnsi="Times New Roman" w:cs="Times New Roman"/>
          <w:b/>
          <w:bCs/>
          <w:sz w:val="28"/>
          <w:szCs w:val="28"/>
        </w:rPr>
        <w:lastRenderedPageBreak/>
        <w:t>Generate Attendance Sheet:</w:t>
      </w:r>
    </w:p>
    <w:p w14:paraId="4B3AAF5A" w14:textId="6112B800" w:rsidR="00FB6B1C" w:rsidRPr="00FC250B" w:rsidRDefault="00FB6B1C" w:rsidP="00FC250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FC250B">
        <w:rPr>
          <w:rFonts w:ascii="Times New Roman" w:hAnsi="Times New Roman" w:cs="Times New Roman"/>
          <w:sz w:val="24"/>
          <w:szCs w:val="24"/>
        </w:rPr>
        <w:t xml:space="preserve">For </w:t>
      </w:r>
      <w:r w:rsidR="007A2041" w:rsidRPr="00FC250B">
        <w:rPr>
          <w:rFonts w:ascii="Times New Roman" w:hAnsi="Times New Roman" w:cs="Times New Roman"/>
          <w:sz w:val="24"/>
          <w:szCs w:val="24"/>
        </w:rPr>
        <w:t>generating</w:t>
      </w:r>
      <w:r w:rsidRPr="00FC250B">
        <w:rPr>
          <w:rFonts w:ascii="Times New Roman" w:hAnsi="Times New Roman" w:cs="Times New Roman"/>
          <w:sz w:val="24"/>
          <w:szCs w:val="24"/>
        </w:rPr>
        <w:t xml:space="preserve"> Attendance sheet on a monthly basis, click on “Generate Attendance Sheet”</w:t>
      </w:r>
      <w:r w:rsidR="00FC0E3F" w:rsidRPr="00FC250B">
        <w:rPr>
          <w:rFonts w:ascii="Times New Roman" w:hAnsi="Times New Roman" w:cs="Times New Roman"/>
          <w:sz w:val="24"/>
          <w:szCs w:val="24"/>
        </w:rPr>
        <w:t xml:space="preserve"> in the main window</w:t>
      </w:r>
      <w:r w:rsidRPr="00FC250B">
        <w:rPr>
          <w:rFonts w:ascii="Times New Roman" w:hAnsi="Times New Roman" w:cs="Times New Roman"/>
          <w:sz w:val="24"/>
          <w:szCs w:val="24"/>
        </w:rPr>
        <w:t>.</w:t>
      </w:r>
    </w:p>
    <w:p w14:paraId="528ED500" w14:textId="01EF8346" w:rsidR="00FB6B1C" w:rsidRDefault="00FB6B1C" w:rsidP="007A204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7A2041">
        <w:rPr>
          <w:rFonts w:ascii="Times New Roman" w:hAnsi="Times New Roman" w:cs="Times New Roman"/>
          <w:sz w:val="24"/>
          <w:szCs w:val="24"/>
        </w:rPr>
        <w:t>On clicking “Generate Attendance Sheet”, following window pops up:</w:t>
      </w:r>
    </w:p>
    <w:p w14:paraId="5C8BBBEA" w14:textId="710DBAFC" w:rsid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B3C93" wp14:editId="0A810E1D">
            <wp:extent cx="6400800" cy="480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E3595" w14:textId="140734BF" w:rsidR="007A2041" w:rsidRP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</w:p>
    <w:p w14:paraId="57D49332" w14:textId="224794D1" w:rsidR="00FB6B1C" w:rsidRPr="00FB6B1C" w:rsidRDefault="00FB6B1C" w:rsidP="00FB6B1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9E0FB76" w14:textId="045869E7" w:rsidR="00FB6B1C" w:rsidRDefault="00FB6B1C" w:rsidP="00FB6B1C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402F645" w14:textId="7777777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276B9ED" w14:textId="7777777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41703C" w14:textId="7777777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0E211A" w14:textId="12A94F3E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451B221" w14:textId="4D2B3CBB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C5BA3D" w14:textId="7777777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083BB7" w14:textId="17741022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B990E" w14:textId="7777777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255F649" w14:textId="5DEF23C7" w:rsidR="007A2041" w:rsidRDefault="007A2041" w:rsidP="00FC250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in the required year and month and click on “GENERATE”:</w:t>
      </w:r>
    </w:p>
    <w:p w14:paraId="3A3C7112" w14:textId="7201F34B" w:rsid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</w:p>
    <w:p w14:paraId="4FDF70E4" w14:textId="34253C72" w:rsidR="007A2041" w:rsidRP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8CB8B5" wp14:editId="1CA804FA">
            <wp:extent cx="6400800" cy="4800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1DB82" w14:textId="77777777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8A96E3D" w14:textId="77777777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A331127" w14:textId="74D3BB37" w:rsidR="00FB6B1C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A9DCB82" w14:textId="5B2C3608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21C3D9" w14:textId="6FEF8912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36A7BC9" w14:textId="371BBECA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E730D05" w14:textId="5EC75726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6740F2" w14:textId="34334C39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EFFE50C" w14:textId="2A02DBFF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BE88EC" w14:textId="0A97A3EC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785492" w14:textId="01515BF4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9415D4F" w14:textId="4BA565FC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3464210" w14:textId="596122F2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869486" w14:textId="0BFCC721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D4A1CC" w14:textId="4DAB6B2F" w:rsidR="007A2041" w:rsidRPr="007A2041" w:rsidRDefault="007A2041" w:rsidP="00FC250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ple of the generated Attendance Sheet:</w:t>
      </w:r>
    </w:p>
    <w:p w14:paraId="6AF76A42" w14:textId="77777777" w:rsidR="007A2041" w:rsidRDefault="007A2041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582B8A7" w14:textId="5C78AF25" w:rsidR="007A2041" w:rsidRPr="007A2041" w:rsidRDefault="007A2041" w:rsidP="007A204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E40B51" wp14:editId="49A8E895">
            <wp:extent cx="6400800" cy="4800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0FCE" w14:textId="5BA11CC3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ED95741" w14:textId="7777777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2F83136" w14:textId="1684BD43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5D623E" w14:textId="028ED97E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3A58B7" w14:textId="026A4931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8685B6" w14:textId="443BD286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6084076" w14:textId="459DCA48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65F6B6" w14:textId="4FB673B1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5812365" w14:textId="6637A83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3D2D9C" w14:textId="460B752A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09AAEA4" w14:textId="092A9E67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430B7A35" w14:textId="2A5C2436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E6071B" w14:textId="32AB6855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CE5054" w14:textId="29ECA359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643587B" w14:textId="10A66E02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ACDE2F" w14:textId="03AECE97" w:rsidR="00FC250B" w:rsidRDefault="00FC250B" w:rsidP="007A204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C250B">
        <w:rPr>
          <w:rFonts w:ascii="Times New Roman" w:hAnsi="Times New Roman" w:cs="Times New Roman"/>
          <w:b/>
          <w:bCs/>
          <w:sz w:val="28"/>
          <w:szCs w:val="28"/>
        </w:rPr>
        <w:t xml:space="preserve">Query </w:t>
      </w:r>
      <w:proofErr w:type="spellStart"/>
      <w:r w:rsidRPr="00FC250B">
        <w:rPr>
          <w:rFonts w:ascii="Times New Roman" w:hAnsi="Times New Roman" w:cs="Times New Roman"/>
          <w:b/>
          <w:bCs/>
          <w:sz w:val="28"/>
          <w:szCs w:val="28"/>
        </w:rPr>
        <w:t>Datatabase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0C62D14" w14:textId="2871F410" w:rsidR="007A2041" w:rsidRPr="00FC250B" w:rsidRDefault="00FC0E3F" w:rsidP="00FC250B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FC250B">
        <w:rPr>
          <w:rFonts w:ascii="Times New Roman" w:hAnsi="Times New Roman" w:cs="Times New Roman"/>
          <w:sz w:val="24"/>
          <w:szCs w:val="24"/>
        </w:rPr>
        <w:t>For generating attendance sheet for a particular individual based on a specific range of dates, click on “Query Database” in the main window.</w:t>
      </w:r>
    </w:p>
    <w:p w14:paraId="4561B0E4" w14:textId="4FCBE1EF" w:rsidR="00FC0E3F" w:rsidRDefault="00FC0E3F" w:rsidP="00FC0E3F">
      <w:pPr>
        <w:pStyle w:val="ListParagraph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</w:p>
    <w:p w14:paraId="5BA7761F" w14:textId="086A033C" w:rsidR="00FC0E3F" w:rsidRDefault="00FC0E3F" w:rsidP="00FC0E3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clicking “Query Database”, following window pops up:</w:t>
      </w:r>
    </w:p>
    <w:p w14:paraId="660AC473" w14:textId="34D52F35" w:rsidR="00FC0E3F" w:rsidRDefault="00FC0E3F" w:rsidP="00FC0E3F">
      <w:pPr>
        <w:rPr>
          <w:rFonts w:ascii="Times New Roman" w:hAnsi="Times New Roman" w:cs="Times New Roman"/>
          <w:sz w:val="24"/>
          <w:szCs w:val="24"/>
        </w:rPr>
      </w:pPr>
    </w:p>
    <w:p w14:paraId="7180C211" w14:textId="2903F29C" w:rsidR="00FC0E3F" w:rsidRPr="00FC0E3F" w:rsidRDefault="00FC0E3F" w:rsidP="00FC0E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7F2650" wp14:editId="2B4FCF07">
            <wp:extent cx="6400800" cy="4800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3B916" w14:textId="77777777" w:rsidR="00FC0E3F" w:rsidRPr="00FC0E3F" w:rsidRDefault="00FC0E3F" w:rsidP="00FC0E3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9B69551" w14:textId="7E2C51AA" w:rsidR="00FC0E3F" w:rsidRDefault="00FC0E3F" w:rsidP="00FC0E3F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45E5EA" w14:textId="0E603704" w:rsidR="00FC0E3F" w:rsidRPr="00FC0E3F" w:rsidRDefault="00FC0E3F" w:rsidP="00FC0E3F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531040A" w14:textId="3474D0B2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770712" w14:textId="7156FF2C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883FAF" w14:textId="52FFF5F6" w:rsidR="007A2041" w:rsidRDefault="007A2041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EC3408C" w14:textId="3595B661" w:rsidR="00FB6B1C" w:rsidRDefault="00FC0E3F" w:rsidP="00FC25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lect the Employee Name and enter in the range of dates and click on “Generate” Button:</w:t>
      </w:r>
    </w:p>
    <w:p w14:paraId="2C635DF0" w14:textId="3DB9B006" w:rsidR="00FC0E3F" w:rsidRDefault="00FC0E3F" w:rsidP="00FC0E3F">
      <w:pPr>
        <w:rPr>
          <w:rFonts w:ascii="Times New Roman" w:hAnsi="Times New Roman" w:cs="Times New Roman"/>
          <w:sz w:val="24"/>
          <w:szCs w:val="24"/>
        </w:rPr>
      </w:pPr>
    </w:p>
    <w:p w14:paraId="17A2AE60" w14:textId="73325834" w:rsidR="00FC0E3F" w:rsidRPr="00FC0E3F" w:rsidRDefault="00FC0E3F" w:rsidP="00FC0E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6EAF3C" wp14:editId="611A78FC">
            <wp:extent cx="6400800" cy="4800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D6A8B" w14:textId="4B826E6B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D2EE23" w14:textId="218005DB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6D7761" w14:textId="4D898F64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14ED049" w14:textId="37995C02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16B8A40" w14:textId="65A384B3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D26C3DB" w14:textId="633499EC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01EC1E" w14:textId="08CC1EA2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9BFD757" w14:textId="6FB4D7B4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7C40FF3" w14:textId="07A4A4FD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5A2ADE" w14:textId="682B5FE3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30A6E1D" w14:textId="222F48E5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446C" w14:textId="70A9A4CB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723FD7A" w14:textId="7AC0035D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34E0304" w14:textId="52D69096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D35E80" w14:textId="011E72C4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ple of Generated Attendance sheet:</w:t>
      </w:r>
    </w:p>
    <w:p w14:paraId="7FAD23E4" w14:textId="7A3FBB85" w:rsidR="00FC0E3F" w:rsidRDefault="00FC0E3F" w:rsidP="00FC0E3F">
      <w:pPr>
        <w:rPr>
          <w:rFonts w:ascii="Times New Roman" w:hAnsi="Times New Roman" w:cs="Times New Roman"/>
          <w:sz w:val="24"/>
          <w:szCs w:val="24"/>
        </w:rPr>
      </w:pPr>
    </w:p>
    <w:p w14:paraId="7A09D87F" w14:textId="72EBF4B3" w:rsidR="00FC0E3F" w:rsidRPr="00FC0E3F" w:rsidRDefault="00FC0E3F" w:rsidP="00FC0E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17597B" wp14:editId="599E1B09">
            <wp:extent cx="6400800" cy="4800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D9D76" w14:textId="77777777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AE65705" w14:textId="31A53A6D" w:rsid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BF38BF" w14:textId="05B7C085" w:rsidR="00FC0E3F" w:rsidRPr="00FC0E3F" w:rsidRDefault="00FC0E3F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813C09" w14:textId="77777777" w:rsidR="00FC0E3F" w:rsidRPr="00F97AE1" w:rsidRDefault="00FC0E3F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7AC5E03" w14:textId="47E50CDD" w:rsidR="00F97AE1" w:rsidRDefault="00F97AE1" w:rsidP="00F97A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Details about any scripts or 3rd party program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92B5FE3" w14:textId="65140562" w:rsidR="00FB6B1C" w:rsidRPr="00FB6B1C" w:rsidRDefault="00FB6B1C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hird-</w:t>
      </w:r>
      <w:proofErr w:type="spellStart"/>
      <w:r>
        <w:rPr>
          <w:rFonts w:ascii="Times New Roman" w:hAnsi="Times New Roman" w:cs="Times New Roman"/>
          <w:sz w:val="24"/>
          <w:szCs w:val="24"/>
        </w:rPr>
        <w:t>pa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cripts is used.</w:t>
      </w:r>
    </w:p>
    <w:p w14:paraId="015E9AD0" w14:textId="77777777" w:rsidR="00FB6B1C" w:rsidRPr="00F97AE1" w:rsidRDefault="00FB6B1C" w:rsidP="00FB6B1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ABDA8A2" w14:textId="781C4C91" w:rsidR="00FB6B1C" w:rsidRDefault="00F97AE1" w:rsidP="00FB6B1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97AE1">
        <w:rPr>
          <w:rFonts w:ascii="Times New Roman" w:hAnsi="Times New Roman" w:cs="Times New Roman"/>
          <w:b/>
          <w:bCs/>
          <w:sz w:val="24"/>
          <w:szCs w:val="24"/>
        </w:rPr>
        <w:t>Platforms required for running the programs (PC/RPi ...)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0B24CC3" w14:textId="39E8FF4B" w:rsidR="00FB6B1C" w:rsidRPr="00FB6B1C" w:rsidRDefault="00FB6B1C" w:rsidP="00FB6B1C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aspberry Pi, Linux systems, Windows in </w:t>
      </w:r>
      <w:proofErr w:type="spellStart"/>
      <w:r>
        <w:rPr>
          <w:rFonts w:ascii="Times New Roman" w:hAnsi="Times New Roman" w:cs="Times New Roman"/>
          <w:sz w:val="24"/>
          <w:szCs w:val="24"/>
        </w:rPr>
        <w:t>softwar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ke Visual Studio, PyCharm.</w:t>
      </w:r>
    </w:p>
    <w:sectPr w:rsidR="00FB6B1C" w:rsidRPr="00FB6B1C" w:rsidSect="007A204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E0F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92E6DCA"/>
    <w:multiLevelType w:val="hybridMultilevel"/>
    <w:tmpl w:val="6E0A08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DE052B"/>
    <w:multiLevelType w:val="hybridMultilevel"/>
    <w:tmpl w:val="C746516A"/>
    <w:lvl w:ilvl="0" w:tplc="835863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736B4"/>
    <w:multiLevelType w:val="hybridMultilevel"/>
    <w:tmpl w:val="2C3A24B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60B4B44"/>
    <w:multiLevelType w:val="hybridMultilevel"/>
    <w:tmpl w:val="C7B867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07C4831"/>
    <w:multiLevelType w:val="hybridMultilevel"/>
    <w:tmpl w:val="8F0C2A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3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M3tjQwsDA0MzZW0lEKTi0uzszPAykwrgUAAymV0SwAAAA="/>
  </w:docVars>
  <w:rsids>
    <w:rsidRoot w:val="006635EE"/>
    <w:rsid w:val="002365FC"/>
    <w:rsid w:val="006635EE"/>
    <w:rsid w:val="007A2041"/>
    <w:rsid w:val="00EF1034"/>
    <w:rsid w:val="00F97AE1"/>
    <w:rsid w:val="00FB6B1C"/>
    <w:rsid w:val="00FC0E3F"/>
    <w:rsid w:val="00FC2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609E3"/>
  <w15:chartTrackingRefBased/>
  <w15:docId w15:val="{F9F18CAB-C822-4965-8607-AC719B774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132B0-9DE7-4562-926B-BC34CBEE9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8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ra patil</dc:creator>
  <cp:keywords/>
  <dc:description/>
  <cp:lastModifiedBy>indira patil</cp:lastModifiedBy>
  <cp:revision>4</cp:revision>
  <dcterms:created xsi:type="dcterms:W3CDTF">2021-02-16T05:25:00Z</dcterms:created>
  <dcterms:modified xsi:type="dcterms:W3CDTF">2021-02-25T10:32:00Z</dcterms:modified>
</cp:coreProperties>
</file>